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/>
      </w:r>
      <w:r>
        <w:t xml:space="preserve">Руководитель</w:t>
      </w:r>
      <w:r>
        <w:br/>
      </w:r>
      <w:r>
        <w:t xml:space="preserve">Структурного подразделения</w:t>
      </w:r>
      <w:r>
        <w:br/>
      </w:r>
      <w:r>
        <w:t xml:space="preserve">________________/Ляндзберг А.Р./</w:t>
      </w:r>
      <w:r>
        <w:br/>
      </w:r>
      <w:r>
        <w:t xml:space="preserve">« _____ » ____________________ 2021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КАЛЕНДАРНО-ТЕМАТИЧЕСКИЙ ПЛАН</w:t>
      </w:r>
      <w:r>
        <w:br/>
      </w:r>
      <w:r>
        <w:rPr>
          <w:bCs/>
          <w:b/>
        </w:rPr>
        <w:t xml:space="preserve">Дополнительной общеобразовательной общеразвивающей программы</w:t>
      </w:r>
      <w:r>
        <w:br/>
      </w:r>
      <w:r>
        <w:rPr>
          <w:bCs/>
          <w:b/>
        </w:rPr>
        <w:t xml:space="preserve">«Программа экологии морского бентоса (гидробиология)»</w:t>
      </w:r>
      <w:r>
        <w:br/>
      </w:r>
      <w:r>
        <w:rPr>
          <w:bCs/>
          <w:b/>
        </w:rPr>
        <w:t xml:space="preserve">на 2021 / 2022 учебный год</w:t>
      </w:r>
      <w:r>
        <w:br/>
      </w:r>
      <w:r>
        <w:rPr>
          <w:bCs/>
          <w:b/>
        </w:rPr>
        <w:t xml:space="preserve">группа № 122</w:t>
      </w:r>
      <w:r>
        <w:br/>
      </w:r>
      <w:r>
        <w:rPr>
          <w:bCs/>
          <w:b/>
        </w:rPr>
        <w:t xml:space="preserve">1 год обучения</w:t>
      </w:r>
    </w:p>
    <w:p>
      <w:pPr>
        <w:pStyle w:val="BodyText"/>
      </w:pPr>
      <w:r>
        <w:br/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9"/>
        <w:gridCol w:w="5261"/>
        <w:gridCol w:w="396"/>
        <w:gridCol w:w="452"/>
        <w:gridCol w:w="565"/>
        <w:gridCol w:w="565"/>
        <w:gridCol w:w="509"/>
      </w:tblGrid>
      <w:tr>
        <w:tc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История биологии, Викторина на знание биологи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Тарховку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2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Строение клетки, Микроскопическая техника, изготовление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Передача наследственной информации, Приготовление 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9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клеток, Тест «Организация клетк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Сестрорецк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3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Ботаник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5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Принципы систематики., Принципы наименования таксон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Высшие таксоны, Сравнительная характеристика эукариот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Простейшие, Наблюдение за Amoeba proteus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Тип Sporozoa, Препарат Plasmodium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10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2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Тип Ciliata, Микроскопирование воды из аквариум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Кронштадт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7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ждение многоклеточности, Препараты низших многоклеточ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Тип Губки, Приготовление препаратов губок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Тип кишечнополостные, Строение полипа и медуз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11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Тип Гребневики, Тест «Низшие многоклеточны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парк Александрино (Киров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5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7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Плоские черви: Turbellaria, Trematoda, Cestoda, Внутреннее строение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е циклы паразитов, Стадии развития тремат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Тип Немертины, Изучение препарата немертин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12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1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1. Учащиеся демонстрируют знания и навыки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Зелеогорск (Курорт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Тип Круглые черви, Вскрытие аскарид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Основы паразитологии, Вскрытие рыб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1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1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Тип Головохоботные и особенности мейофауны, Изучение выжимки мх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парк г. Пушкин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6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Кольчатые черви, Изучение препаратов аннели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Размножение полихет, Тест «Кольчатые черви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Тип Членистоногие, Составление таблицы тагмизации тел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2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Посещение лекции специалистов СПбГУ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1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Хелицеровые, Внешнее строение различных хелицеров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Павловский парк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6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Ракообразные, Внешнее строение различных ракообразн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Насекомые и многоножки, Тест «Членистоногие»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Внутреннее строение моллюсков, Внутреннее строение двустворчатых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3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Тип Моллюски, Внешнее строение различных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Выезд в парк Сергиевк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3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Экскурсия в Зоологический музей №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5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Биология моллюсков, Представители массовых классов моллюск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Тип Иглокожие, Вскрытие морской звезды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Тип Щупальцевые, Знакомство с мшанка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Тип Хордовые, Комплексная контрольная работа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04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 №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3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Биотопы Ленинградской области. Приемы работы с определителям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8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Орнитофауна Ленинградской области. Определение птиц и следов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Правила техники безопасности и оказание первой помощи, Демонстрация первой помощи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05/2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Итоговое занятие № 2. Учащиеся демонстрируют знания и практические навыки за отчетный период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05/22</w:t>
            </w:r>
          </w:p>
        </w:tc>
        <w:tc>
          <w:p/>
        </w:tc>
      </w:tr>
    </w:tbl>
    <w:p>
      <w:pPr>
        <w:pStyle w:val="BodyText"/>
      </w:pPr>
      <w:r>
        <w:t xml:space="preserve">Выезды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95"/>
        <w:gridCol w:w="190"/>
        <w:gridCol w:w="381"/>
        <w:gridCol w:w="2099"/>
        <w:gridCol w:w="413"/>
        <w:gridCol w:w="1685"/>
        <w:gridCol w:w="318"/>
        <w:gridCol w:w="667"/>
        <w:gridCol w:w="1526"/>
        <w:gridCol w:w="540"/>
      </w:tblGrid>
      <w:tr>
        <w:tc>
          <w:p/>
        </w:tc>
        <w:tc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p>
            <w:pPr>
              <w:pStyle w:val="Compact"/>
              <w:jc w:val="left"/>
            </w:pPr>
            <w:r>
              <w:t xml:space="preserve">Дата выезда</w:t>
            </w:r>
          </w:p>
        </w:tc>
        <w:tc>
          <w:p>
            <w:pPr>
              <w:pStyle w:val="Compact"/>
              <w:jc w:val="center"/>
            </w:pPr>
            <w:r>
              <w:t xml:space="preserve">Место проведения и тема выезда (экскурсии)</w:t>
            </w:r>
          </w:p>
        </w:tc>
        <w:tc>
          <w:p>
            <w:pPr>
              <w:pStyle w:val="Compact"/>
              <w:jc w:val="center"/>
            </w:pPr>
            <w:r>
              <w:t xml:space="preserve">Педагог</w:t>
            </w:r>
          </w:p>
        </w:tc>
        <w:tc>
          <w:p>
            <w:pPr>
              <w:pStyle w:val="Compact"/>
              <w:jc w:val="center"/>
            </w:pPr>
            <w:r>
              <w:t xml:space="preserve">Название образовательной программы</w:t>
            </w:r>
          </w:p>
        </w:tc>
        <w:tc>
          <w:p>
            <w:pPr>
              <w:pStyle w:val="Compact"/>
              <w:jc w:val="center"/>
            </w:pPr>
            <w:r>
              <w:t xml:space="preserve">№ группы</w:t>
            </w:r>
          </w:p>
        </w:tc>
        <w:tc>
          <w:p>
            <w:pPr>
              <w:pStyle w:val="Compact"/>
              <w:jc w:val="center"/>
            </w:pPr>
            <w:r>
              <w:t xml:space="preserve">Количество учащихся</w:t>
            </w:r>
          </w:p>
        </w:tc>
        <w:tc>
          <w:p>
            <w:pPr>
              <w:pStyle w:val="Compact"/>
              <w:jc w:val="left"/>
            </w:pPr>
            <w:r>
              <w:t xml:space="preserve">Время (С какого по какой час. не считая дороги)</w:t>
            </w:r>
          </w:p>
        </w:tc>
        <w:tc>
          <w:p>
            <w:pPr>
              <w:pStyle w:val="Compact"/>
              <w:jc w:val="left"/>
            </w:pPr>
            <w:r>
              <w:t xml:space="preserve">Количество часов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2/09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Тарховку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/09/21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3/10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Сестрорецк (Курортн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5/10/21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Ботаники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2/11/21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в Зоологический музей №1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7/11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Кронштадт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5/12/21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парк Александрино (Киров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7/12/21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в Зоологический музей №2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/01/22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в Зоологический музей №3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/01/22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Зелеогорск (Курорт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1/02/22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на кафедру Зоологии беспозвоночных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6/02/22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парк г. Пушкин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1/03/22</w:t>
            </w:r>
          </w:p>
        </w:tc>
        <w:tc>
          <w:p>
            <w:pPr>
              <w:pStyle w:val="Compact"/>
              <w:jc w:val="center"/>
            </w:pPr>
            <w:r>
              <w:t xml:space="preserve">Посещение лекции специалистов СПбГУ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6/03/22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Павловский парк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3/04/22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в парк Сергиевка (Петродворцовы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05/04/22</w:t>
            </w:r>
          </w:p>
        </w:tc>
        <w:tc>
          <w:p>
            <w:pPr>
              <w:pStyle w:val="Compact"/>
              <w:jc w:val="center"/>
            </w:pPr>
            <w:r>
              <w:t xml:space="preserve">Экскурсия в Зоологический музей №4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3/05/22</w:t>
            </w:r>
          </w:p>
        </w:tc>
        <w:tc>
          <w:p>
            <w:pPr>
              <w:pStyle w:val="Compact"/>
              <w:jc w:val="center"/>
            </w:pPr>
            <w:r>
              <w:t xml:space="preserve">Практическое занятие на кафедре Зоологии беспозвоночных СПбГУ №1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08/05/22</w:t>
            </w:r>
          </w:p>
        </w:tc>
        <w:tc>
          <w:p>
            <w:pPr>
              <w:pStyle w:val="Compact"/>
              <w:jc w:val="center"/>
            </w:pPr>
            <w:r>
              <w:t xml:space="preserve">Выезд на Воронью гору (Красносельский район)</w:t>
            </w:r>
          </w:p>
        </w:tc>
        <w:tc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1T11:54:31Z</dcterms:created>
  <dcterms:modified xsi:type="dcterms:W3CDTF">2021-09-01T11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